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เกวลี) โอเคค่ะ ก็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่อนแล้วกันเพราะว่าไอ้ตัวภาษา SQL นี่ ก็จะมีโปแกรมใช้งานร่วมกับมันหลาอาจจะเป็น My SQLก็คือภาษา SQL ซึ่งโปรแกรมในเครื่องเรMicrosofที่จะพิมพ์คำสั่งภาษา SQL ลงไปได้ด้วยแล้วก็ในส่วนของตัวโปรแกรมนี้นี้นี่ หน้าตาการทำงานมันจะคล้าย ๆ Excelที่เราเคยใช้งานกันอยู่แล้วนะคะ เก็บข้อมูลที่เป็นตารางเหมือนกัน เราก้จะได้ทำความเข้าใจกับมันง่สายขึ้นนะคะ นะคะ ในรูปตัวโปรแกรมมันจะเป็นสีส้ม ๆ นะมันจะเป็นโปรแกรมจัดการข้อมูลเชิงสัมพันธ์นะคะ อย่างที่เราเคยได้วาดรูปไปแล้ว แต่ละตารางมีความวสัมนะคะ โดยที่โปรแกรมนี้นี่มันก็จะมีความสามารถทั้งในการจัดการฐานข้อมูลแล้วก็สร้างโปรแกรมได้ในตัวเดียวกัน ก็คือเป็นโปรแกรมที่ค่อนข้างครบสำหรับการทำงานในบานข้อมูลเบืองต้นเหมาะกับที่จะให้นักศึกษานี่เรียนรู้ และพัฒนาโปรแกรมไว้ใช้งานนะคะ รวมถึงคนที่อาจจะไม่มีความรู้ในการเขียนโปรแกรมมากนักนี่เขาก็สามารถใช้โปรแกรมยี้ได้เช่นเดียวกัน แล้วก็กาใช้งานก็ค่อนข้างสะดวกแล้วก็ตัวโปรแกรมก็ใช้งานง่าย คำสั่งก็จะไม่ซับซ้อนวุ่นวายมากนะคะ หน้าตาตอนสร้างบานข้อมูลก็จะประมาณนีั้ เดี่ยวเราค่อยไปดูในโมันจะมีส่วนของการทำงานหลัก ๆ อยู่ด้านบนนะคะ เราจะเรียกว่าเป็น Ribbon ข้างบนนะคะ ในรูปนี่มันก็จะเป็นเกี่ยวกับการกำหนดโครงสร้างของตารางนะคะ แล้วก็การกำหรหน้าจอสำหรับบันทึกหน้าจอ หรือการแสดงข้อมูล สามารถการสร้างรายงานนะคะ เช่นสมมติมีรายชื่ออยู่ 10,000 รายชื่อ เราอยากให้ออกมาเป็นรายงานเฉพาะชื่อที่เป็นผู้หญิง เราก็สามารถสร้างรายงานำเหมือนกัน รวมถึงการสืบค้นการเรียกดูข้อมูลตามเงื่อนไข เราก็ทำได้ ในส่วนของการสืบค้นเรียกดูข้อมูลนี่เราจะใช้คำสั่ง SQL เราจะพิมพ์ด้วยตัวเองนะคะ เราจะไม่ใช้โปรแกรมสำเรํ็จรูปทุกอย่างนะคะ เราจะได้รูว่า เวลาเราใช้ภาษา SQL มันทำงานอย่างไรนะคะ โดยตารางที่อยู่ในโปรแกรม Access นะคะ รุปแบบของตารางนี่ วึ่งมันเป็นมาตรฐานของการจับเก็บข้อมูลในรูปแบบฐานข้อมูลอยู่แล้วนะคะ ถ้าเราต้องการจะบันทึกหรือเก็บข้อมูลนี่ เราต้องสร้างตารางขึ้นมาก่อนถึงจะใช้งานได้ เหมือนอาทิตยืก่อน ๆ ที่อาจารย์ให้นักศึกษาเปิดอะไรลงไปยังไม่ได้เลย เพราะว่าเรายังไม่มีตารางนะคะ มันจะดูเหมือนกดอะไรไม่ได้เพราะเรายังไม่ได้เริ่มสร้างตารางเลย การสร้างตารางในที่นี้มันคือการตั้งชื่อ กำหนดโครงสร้างในตารรางด้วยนั้นก็คือเราจะมีถ้าใน Excel มันจะมีมันจะเป็นคอลัมน์ คอลัมน์ใช่ไหมคะ ใน Accessเราก็จะกำหนดว่าหัวคอลัมน์แต่ละคอลัมน์นี่ก็คือ feild นี่ล่ะ มันมีชื่ออะไรบ้าก็คุณสมบัติของข้อมูลที่จะบรรจุลงไปในนั้นนี่ มีอะไรนะคะ เช่น เป็นตัวหนังสือเท่านั้น หรือเป็นตัวเลขผสมกับตัวหนังสือหรือรับเฉพาะค่าตัวเลข ค่าตัวเลข10 ตัวอะไรก็ว่าไป รวมถึงต้องกำหนดคีย์หลักนะคะ การกำหนดคีย์หลักใน Accessก็ง่าย กดปุ่มเดียวก็เสร็จเลยนะคะ แล้วก็ต้องกำหนดความสัมพันธ์ระหว่าง 2 ตารางของึ้นไป วเชื่อมต่อกันอย่างไรนะคะ ตัวอย่างโครงสร้างของฐานข้อมูลนี้ เรามาทบทวนกันอีกรอบนะคะ ที่โชว์อยู่ในหน้าจอตอนนี้เราเรียกว่าตารางนะ นะคะ มีแถว มีคอลัมน์นะคะ แนวตั้งเราจะเรียกว่าคอลัมน์ถ้าศัพท์ในระบบการจัดการฐานข้อมูลก็คือฟิลด์ในตารางนี้จะมีอยู่ 4 Fieldนะคะ มี Recrods ก็คือ 3 แถวข้อมูลฃอันนี้เป็นตัวอย่างข้อมูลผู้ป่วยนะคะ ไอ้ตัว HN นี่ มันย่อมากจากรหัสผู้ป่วยนะคะ Hospital Number แล้วก็มีชื่อ มีที่อยู่มีนามสกุล มีที่อยู่ อันนี้เป็นการเก็บข้อมูลอนะคะ ตัวอย่างอย่างง่าย ส่วนในตัวโปรแกรมเราจะสรด้านล่าง จะเป็นการบอกขนาดของข้อมูลนะคะ เช่น จำนวนเงินเดื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0T13:43:47Z</dcterms:created>
  <dcterms:modified xsi:type="dcterms:W3CDTF">2023-01-20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09.43 น.</vt:lpwstr>
  </property>
  <property fmtid="{D5CDD505-2E9C-101B-9397-08002B2CF9AE}" pid="3" name="subtitle">
    <vt:lpwstr/>
  </property>
</Properties>
</file>